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467D4A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</w:t>
      </w:r>
      <w:r w:rsidR="00477051">
        <w:rPr>
          <w:b/>
          <w:lang w:val="es-MX"/>
        </w:rPr>
        <w:t xml:space="preserve">PRIMERA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477051">
        <w:rPr>
          <w:sz w:val="22"/>
          <w:lang w:val="es-MX"/>
        </w:rPr>
        <w:t>del día jueves</w:t>
      </w:r>
      <w:r w:rsidR="00182ED5" w:rsidRPr="003C5DEF">
        <w:rPr>
          <w:sz w:val="22"/>
          <w:lang w:val="es-MX"/>
        </w:rPr>
        <w:t xml:space="preserve"> </w:t>
      </w:r>
      <w:r w:rsidR="00477051">
        <w:rPr>
          <w:sz w:val="22"/>
          <w:lang w:val="es-MX"/>
        </w:rPr>
        <w:t>29 veintinueve de Juni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467D4A">
        <w:rPr>
          <w:sz w:val="22"/>
          <w:lang w:val="es-MX"/>
        </w:rPr>
        <w:t xml:space="preserve"> la Vigésima</w:t>
      </w:r>
      <w:r w:rsidRPr="003C5DEF">
        <w:rPr>
          <w:sz w:val="22"/>
          <w:lang w:val="es-MX"/>
        </w:rPr>
        <w:t xml:space="preserve"> </w:t>
      </w:r>
      <w:r w:rsidR="009C3A08">
        <w:rPr>
          <w:sz w:val="22"/>
          <w:lang w:val="es-MX"/>
        </w:rPr>
        <w:t xml:space="preserve">Primera </w:t>
      </w:r>
      <w:r w:rsidRPr="003C5DEF">
        <w:rPr>
          <w:sz w:val="22"/>
          <w:lang w:val="es-MX"/>
        </w:rPr>
        <w:t>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467D4A">
        <w:rPr>
          <w:sz w:val="22"/>
          <w:lang w:val="es-MX"/>
        </w:rPr>
        <w:t>a la Vigésima</w:t>
      </w:r>
      <w:r w:rsidR="00CB7C0D">
        <w:rPr>
          <w:sz w:val="22"/>
          <w:lang w:val="es-MX"/>
        </w:rPr>
        <w:t xml:space="preserve"> </w:t>
      </w:r>
      <w:r w:rsidR="009C3A08">
        <w:rPr>
          <w:sz w:val="22"/>
          <w:lang w:val="es-MX"/>
        </w:rPr>
        <w:t xml:space="preserve">Primera </w:t>
      </w:r>
      <w:r w:rsidR="00CB7C0D">
        <w:rPr>
          <w:sz w:val="22"/>
          <w:lang w:val="es-MX"/>
        </w:rPr>
        <w:t>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0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9C3A08">
        <w:rPr>
          <w:sz w:val="22"/>
          <w:lang w:val="es-MX"/>
        </w:rPr>
        <w:t xml:space="preserve">del día jueves </w:t>
      </w:r>
      <w:r w:rsidR="00DD0E0A" w:rsidRPr="003C5DEF">
        <w:rPr>
          <w:sz w:val="22"/>
          <w:lang w:val="es-MX"/>
        </w:rPr>
        <w:t xml:space="preserve"> </w:t>
      </w:r>
      <w:r w:rsidR="009C3A08">
        <w:rPr>
          <w:sz w:val="22"/>
          <w:lang w:val="es-MX"/>
        </w:rPr>
        <w:t>29</w:t>
      </w:r>
      <w:r w:rsidR="00B14EF9">
        <w:rPr>
          <w:sz w:val="22"/>
          <w:lang w:val="es-MX"/>
        </w:rPr>
        <w:t xml:space="preserve"> de </w:t>
      </w:r>
      <w:r w:rsidR="009C3A08">
        <w:rPr>
          <w:sz w:val="22"/>
          <w:lang w:val="es-MX"/>
        </w:rPr>
        <w:t>juni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9C3A08">
        <w:rPr>
          <w:sz w:val="22"/>
          <w:szCs w:val="22"/>
          <w:lang w:val="es-MX"/>
        </w:rPr>
        <w:t>fecha 28 de junio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  <w:r w:rsidR="00BC489F">
        <w:rPr>
          <w:sz w:val="22"/>
          <w:szCs w:val="22"/>
          <w:lang w:val="es-MX"/>
        </w:rPr>
        <w:t>- - - - - - - - - - - - - - - -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467D4A">
        <w:rPr>
          <w:rFonts w:cs="Arial"/>
          <w:sz w:val="22"/>
          <w:szCs w:val="22"/>
          <w:lang w:val="es-MX"/>
        </w:rPr>
        <w:t>dar</w:t>
      </w:r>
      <w:r w:rsidR="002B0111">
        <w:rPr>
          <w:rFonts w:cs="Arial"/>
          <w:sz w:val="22"/>
          <w:szCs w:val="22"/>
          <w:lang w:val="es-MX"/>
        </w:rPr>
        <w:t xml:space="preserve"> </w:t>
      </w:r>
      <w:r w:rsidR="00467D4A">
        <w:rPr>
          <w:rFonts w:cs="Arial"/>
          <w:sz w:val="22"/>
          <w:szCs w:val="22"/>
          <w:lang w:val="es-MX"/>
        </w:rPr>
        <w:t xml:space="preserve"> continuidad</w:t>
      </w:r>
      <w:r w:rsidR="001020AF">
        <w:rPr>
          <w:rFonts w:cs="Arial"/>
          <w:sz w:val="22"/>
          <w:szCs w:val="22"/>
          <w:lang w:val="es-MX"/>
        </w:rPr>
        <w:t xml:space="preserve">  con las</w:t>
      </w:r>
      <w:r w:rsidR="00AB6F0C">
        <w:rPr>
          <w:rFonts w:cs="Arial"/>
          <w:sz w:val="22"/>
          <w:szCs w:val="22"/>
          <w:lang w:val="es-MX"/>
        </w:rPr>
        <w:t xml:space="preserve">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2B0111">
        <w:rPr>
          <w:sz w:val="22"/>
          <w:szCs w:val="22"/>
          <w:lang w:val="es-MX"/>
        </w:rPr>
        <w:t>hecho</w:t>
      </w:r>
      <w:r w:rsidR="00F643F8">
        <w:rPr>
          <w:sz w:val="22"/>
          <w:szCs w:val="22"/>
          <w:lang w:val="es-MX"/>
        </w:rPr>
        <w:t xml:space="preserve">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="001020A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>Regidor</w:t>
      </w:r>
      <w:r w:rsidR="001020AF">
        <w:rPr>
          <w:sz w:val="22"/>
          <w:lang w:val="es-MX"/>
        </w:rPr>
        <w:t>a</w:t>
      </w:r>
      <w:r w:rsidR="004745FB" w:rsidRPr="00FA39B1">
        <w:rPr>
          <w:sz w:val="22"/>
          <w:lang w:val="es-MX"/>
        </w:rPr>
        <w:t xml:space="preserve">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467D4A">
        <w:rPr>
          <w:sz w:val="22"/>
          <w:lang w:val="es-MX"/>
        </w:rPr>
        <w:t>Vigésima</w:t>
      </w:r>
      <w:r w:rsidR="009C3A08">
        <w:rPr>
          <w:sz w:val="22"/>
          <w:lang w:val="es-MX"/>
        </w:rPr>
        <w:t xml:space="preserve"> Primera</w:t>
      </w:r>
      <w:r w:rsidR="00F643F8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9C3A08">
        <w:rPr>
          <w:sz w:val="22"/>
          <w:lang w:val="es-MX"/>
        </w:rPr>
        <w:t>:10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9C3A08">
        <w:rPr>
          <w:sz w:val="22"/>
          <w:lang w:val="es-MX"/>
        </w:rPr>
        <w:t xml:space="preserve"> horas con diez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9C3A08">
        <w:rPr>
          <w:b/>
          <w:sz w:val="20"/>
          <w:lang w:val="es-MX"/>
        </w:rPr>
        <w:t>29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9C3A08">
        <w:rPr>
          <w:b/>
          <w:sz w:val="20"/>
          <w:lang w:val="es-MX"/>
        </w:rPr>
        <w:t>DE  JUNIO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CA7919" w:rsidRDefault="00AB6F0C" w:rsidP="00CA791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</w:t>
      </w:r>
      <w:r w:rsidR="00CA7919"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“2023, Año del Bicentenario del Nacimiento del Estado Libre y Soberano de Jalisco”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1020AF" w:rsidRDefault="009D57B9">
      <w:pPr>
        <w:pStyle w:val="Textoindependiente"/>
        <w:rPr>
          <w:sz w:val="32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467D4A">
        <w:rPr>
          <w:sz w:val="20"/>
          <w:lang w:val="es-MX"/>
        </w:rPr>
        <w:t>la Vigésima</w:t>
      </w:r>
      <w:r w:rsidR="009D57B9" w:rsidRPr="00902FBE">
        <w:rPr>
          <w:sz w:val="20"/>
          <w:lang w:val="es-MX"/>
        </w:rPr>
        <w:t xml:space="preserve"> </w:t>
      </w:r>
      <w:r w:rsidR="009C3A08">
        <w:rPr>
          <w:sz w:val="20"/>
          <w:lang w:val="es-MX"/>
        </w:rPr>
        <w:t xml:space="preserve">Primera </w:t>
      </w:r>
      <w:r w:rsidR="009D57B9" w:rsidRPr="00902FBE">
        <w:rPr>
          <w:sz w:val="20"/>
          <w:lang w:val="es-MX"/>
        </w:rPr>
        <w:t>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9C3A08">
        <w:rPr>
          <w:sz w:val="20"/>
          <w:lang w:val="es-MX"/>
        </w:rPr>
        <w:t>29</w:t>
      </w:r>
      <w:r w:rsidR="00D47722">
        <w:rPr>
          <w:sz w:val="20"/>
          <w:lang w:val="es-MX"/>
        </w:rPr>
        <w:t xml:space="preserve"> </w:t>
      </w:r>
      <w:r w:rsidR="009C3A08">
        <w:rPr>
          <w:sz w:val="20"/>
          <w:lang w:val="es-MX"/>
        </w:rPr>
        <w:t xml:space="preserve"> de Junio</w:t>
      </w:r>
      <w:r w:rsidR="00AB6F0C">
        <w:rPr>
          <w:sz w:val="20"/>
          <w:lang w:val="es-MX"/>
        </w:rPr>
        <w:t xml:space="preserve">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9C3A08">
        <w:rPr>
          <w:sz w:val="20"/>
          <w:lang w:val="es-MX"/>
        </w:rPr>
        <w:t>---</w:t>
      </w:r>
      <w:r w:rsidR="00D47722">
        <w:rPr>
          <w:sz w:val="20"/>
          <w:lang w:val="es-MX"/>
        </w:rPr>
        <w:t>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</w:t>
      </w:r>
      <w:r w:rsidR="00BC489F">
        <w:rPr>
          <w:sz w:val="20"/>
          <w:lang w:val="es-MX"/>
        </w:rPr>
        <w:t>----</w:t>
      </w:r>
      <w:r w:rsidR="00467D4A">
        <w:rPr>
          <w:sz w:val="20"/>
          <w:lang w:val="es-MX"/>
        </w:rPr>
        <w:t>---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0AF"/>
    <w:rsid w:val="00102395"/>
    <w:rsid w:val="0015036E"/>
    <w:rsid w:val="0015349E"/>
    <w:rsid w:val="00182ED5"/>
    <w:rsid w:val="00217DD6"/>
    <w:rsid w:val="00222F88"/>
    <w:rsid w:val="00234D7F"/>
    <w:rsid w:val="0024334D"/>
    <w:rsid w:val="0024394D"/>
    <w:rsid w:val="002449EE"/>
    <w:rsid w:val="0025278C"/>
    <w:rsid w:val="00274DDB"/>
    <w:rsid w:val="002833C5"/>
    <w:rsid w:val="002B0111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67D4A"/>
    <w:rsid w:val="004745FB"/>
    <w:rsid w:val="00477051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14CA0"/>
    <w:rsid w:val="00641555"/>
    <w:rsid w:val="006C1796"/>
    <w:rsid w:val="00722984"/>
    <w:rsid w:val="007242E2"/>
    <w:rsid w:val="00784D58"/>
    <w:rsid w:val="00795A6C"/>
    <w:rsid w:val="007E2CD0"/>
    <w:rsid w:val="007E369A"/>
    <w:rsid w:val="007F46F0"/>
    <w:rsid w:val="007F7600"/>
    <w:rsid w:val="00811660"/>
    <w:rsid w:val="008500CC"/>
    <w:rsid w:val="00864827"/>
    <w:rsid w:val="00876ED4"/>
    <w:rsid w:val="008A08A2"/>
    <w:rsid w:val="008B2258"/>
    <w:rsid w:val="008B6E13"/>
    <w:rsid w:val="008D6863"/>
    <w:rsid w:val="00902FBE"/>
    <w:rsid w:val="00912A4A"/>
    <w:rsid w:val="009A3D1F"/>
    <w:rsid w:val="009C3A08"/>
    <w:rsid w:val="009D2B66"/>
    <w:rsid w:val="009D57B9"/>
    <w:rsid w:val="00A37CEA"/>
    <w:rsid w:val="00A60EC7"/>
    <w:rsid w:val="00A708AB"/>
    <w:rsid w:val="00A76C19"/>
    <w:rsid w:val="00AA28A5"/>
    <w:rsid w:val="00AB4750"/>
    <w:rsid w:val="00AB6F0C"/>
    <w:rsid w:val="00AC4DB0"/>
    <w:rsid w:val="00AD5BB7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A6048"/>
    <w:rsid w:val="00BC489F"/>
    <w:rsid w:val="00BC48D5"/>
    <w:rsid w:val="00BD7202"/>
    <w:rsid w:val="00BF4CA6"/>
    <w:rsid w:val="00C30D9B"/>
    <w:rsid w:val="00C3148B"/>
    <w:rsid w:val="00C34A42"/>
    <w:rsid w:val="00C36279"/>
    <w:rsid w:val="00C46A26"/>
    <w:rsid w:val="00C52D9D"/>
    <w:rsid w:val="00C73B54"/>
    <w:rsid w:val="00CA7919"/>
    <w:rsid w:val="00CB6D4E"/>
    <w:rsid w:val="00CB7C0D"/>
    <w:rsid w:val="00CE6069"/>
    <w:rsid w:val="00D16B0A"/>
    <w:rsid w:val="00D2668C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2</Pages>
  <Words>957</Words>
  <Characters>5266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6</cp:revision>
  <cp:lastPrinted>2023-05-25T13:27:00Z</cp:lastPrinted>
  <dcterms:created xsi:type="dcterms:W3CDTF">2021-12-13T15:47:00Z</dcterms:created>
  <dcterms:modified xsi:type="dcterms:W3CDTF">2023-07-04T19:00:00Z</dcterms:modified>
</cp:coreProperties>
</file>